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4B86D" w14:textId="6DD9139F" w:rsidR="00AA09E1" w:rsidRDefault="003F0555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A6381E" wp14:editId="3BD2ABFB">
                <wp:simplePos x="0" y="0"/>
                <wp:positionH relativeFrom="column">
                  <wp:posOffset>1827415</wp:posOffset>
                </wp:positionH>
                <wp:positionV relativeFrom="paragraph">
                  <wp:posOffset>845185</wp:posOffset>
                </wp:positionV>
                <wp:extent cx="250299" cy="0"/>
                <wp:effectExtent l="0" t="76200" r="16510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29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C00F8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143.9pt;margin-top:66.55pt;width:19.7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" strokecolor="#4472c4 [3204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760E22" wp14:editId="16C391ED">
                <wp:simplePos x="0" y="0"/>
                <wp:positionH relativeFrom="column">
                  <wp:posOffset>1711960</wp:posOffset>
                </wp:positionH>
                <wp:positionV relativeFrom="paragraph">
                  <wp:posOffset>182880</wp:posOffset>
                </wp:positionV>
                <wp:extent cx="2360930" cy="2244090"/>
                <wp:effectExtent l="0" t="0" r="1270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244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1175B" w14:textId="7732310F" w:rsidR="003F0555" w:rsidRDefault="003F0555" w:rsidP="003F0555">
                            <w:pPr>
                              <w:tabs>
                                <w:tab w:val="left" w:pos="567"/>
                              </w:tabs>
                              <w:ind w:left="567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nalog / Digital Data from</w:t>
                            </w:r>
                            <w:r>
                              <w:rPr>
                                <w:sz w:val="24"/>
                              </w:rPr>
                              <w:br/>
                              <w:t>Sensor</w:t>
                            </w:r>
                          </w:p>
                          <w:p w14:paraId="451439CC" w14:textId="40B066DD" w:rsidR="003F0555" w:rsidRDefault="003F0555" w:rsidP="003F0555">
                            <w:pPr>
                              <w:tabs>
                                <w:tab w:val="left" w:pos="567"/>
                              </w:tabs>
                              <w:ind w:left="567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Integer Data in CSV format through USB</w:t>
                            </w:r>
                          </w:p>
                          <w:p w14:paraId="4A670AD8" w14:textId="77777777" w:rsidR="003F0555" w:rsidRDefault="003F0555" w:rsidP="003F0555">
                            <w:pPr>
                              <w:tabs>
                                <w:tab w:val="left" w:pos="567"/>
                              </w:tabs>
                              <w:ind w:left="567"/>
                              <w:rPr>
                                <w:sz w:val="24"/>
                              </w:rPr>
                            </w:pPr>
                          </w:p>
                          <w:p w14:paraId="517B9136" w14:textId="23BA81D9" w:rsidR="003F0555" w:rsidRPr="003F0555" w:rsidRDefault="003F0555" w:rsidP="003F0555">
                            <w:pPr>
                              <w:tabs>
                                <w:tab w:val="left" w:pos="567"/>
                              </w:tabs>
                              <w:ind w:left="567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60E2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8pt;margin-top:14.4pt;width:185.9pt;height:176.7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">
                <v:textbox>
                  <w:txbxContent>
                    <w:p w14:paraId="4501175B" w14:textId="7732310F" w:rsidR="003F0555" w:rsidRDefault="003F0555" w:rsidP="003F0555">
                      <w:pPr>
                        <w:tabs>
                          <w:tab w:val="left" w:pos="567"/>
                        </w:tabs>
                        <w:ind w:left="567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nalog / Digital Data from</w:t>
                      </w:r>
                      <w:r>
                        <w:rPr>
                          <w:sz w:val="24"/>
                        </w:rPr>
                        <w:br/>
                        <w:t>Sensor</w:t>
                      </w:r>
                    </w:p>
                    <w:p w14:paraId="451439CC" w14:textId="40B066DD" w:rsidR="003F0555" w:rsidRDefault="003F0555" w:rsidP="003F0555">
                      <w:pPr>
                        <w:tabs>
                          <w:tab w:val="left" w:pos="567"/>
                        </w:tabs>
                        <w:ind w:left="567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Integer Data in CSV format through USB</w:t>
                      </w:r>
                    </w:p>
                    <w:p w14:paraId="4A670AD8" w14:textId="77777777" w:rsidR="003F0555" w:rsidRDefault="003F0555" w:rsidP="003F0555">
                      <w:pPr>
                        <w:tabs>
                          <w:tab w:val="left" w:pos="567"/>
                        </w:tabs>
                        <w:ind w:left="567"/>
                        <w:rPr>
                          <w:sz w:val="24"/>
                        </w:rPr>
                      </w:pPr>
                    </w:p>
                    <w:p w14:paraId="517B9136" w14:textId="23BA81D9" w:rsidR="003F0555" w:rsidRPr="003F0555" w:rsidRDefault="003F0555" w:rsidP="003F0555">
                      <w:pPr>
                        <w:tabs>
                          <w:tab w:val="left" w:pos="567"/>
                        </w:tabs>
                        <w:ind w:left="567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76BBD4" wp14:editId="23D91403">
                <wp:simplePos x="0" y="0"/>
                <wp:positionH relativeFrom="column">
                  <wp:posOffset>1828800</wp:posOffset>
                </wp:positionH>
                <wp:positionV relativeFrom="paragraph">
                  <wp:posOffset>349135</wp:posOffset>
                </wp:positionV>
                <wp:extent cx="250299" cy="0"/>
                <wp:effectExtent l="0" t="76200" r="1651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29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1F6850" id="Straight Arrow Connector 14" o:spid="_x0000_s1026" type="#_x0000_t32" style="position:absolute;margin-left:2in;margin-top:27.5pt;width:19.7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" strokecolor="#ed7d31 [3205]" strokeweight="1.5pt">
                <v:stroke endarrow="block" joinstyle="miter"/>
              </v:shape>
            </w:pict>
          </mc:Fallback>
        </mc:AlternateContent>
      </w:r>
      <w:bookmarkStart w:id="0" w:name="_GoBack"/>
      <w:r w:rsidR="00AA09E1">
        <w:rPr>
          <w:noProof/>
        </w:rPr>
        <mc:AlternateContent>
          <mc:Choice Requires="wpc">
            <w:drawing>
              <wp:anchor distT="0" distB="0" distL="114300" distR="114300" simplePos="0" relativeHeight="251663360" behindDoc="0" locked="0" layoutInCell="1" allowOverlap="1" wp14:anchorId="69695E75" wp14:editId="6E58C199">
                <wp:simplePos x="0" y="0"/>
                <wp:positionH relativeFrom="column">
                  <wp:posOffset>57150</wp:posOffset>
                </wp:positionH>
                <wp:positionV relativeFrom="paragraph">
                  <wp:posOffset>2493645</wp:posOffset>
                </wp:positionV>
                <wp:extent cx="5818505" cy="5685790"/>
                <wp:effectExtent l="57150" t="0" r="29845" b="10160"/>
                <wp:wrapTopAndBottom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7" name="Rectangle: Diagonal Corners Snipped 7"/>
                        <wps:cNvSpPr/>
                        <wps:spPr>
                          <a:xfrm>
                            <a:off x="1211839" y="5087277"/>
                            <a:ext cx="982317" cy="598513"/>
                          </a:xfrm>
                          <a:prstGeom prst="snip2Diag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66528B" w14:textId="2A510756" w:rsidR="00AA09E1" w:rsidRPr="00AA09E1" w:rsidRDefault="00DC11B8" w:rsidP="00AA09E1">
                              <w:pPr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ARTIFICIALLIGH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12" y="117494"/>
                            <a:ext cx="900679" cy="505800"/>
                          </a:xfrm>
                          <a:prstGeom prst="ellipse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60000"/>
                                  <a:lumOff val="40000"/>
                                  <a:tint val="66000"/>
                                  <a:satMod val="160000"/>
                                </a:schemeClr>
                              </a:gs>
                              <a:gs pos="50000">
                                <a:schemeClr val="accent2">
                                  <a:lumMod val="60000"/>
                                  <a:lumOff val="40000"/>
                                  <a:tint val="44500"/>
                                  <a:satMod val="16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  <a:tint val="23500"/>
                                  <a:satMod val="160000"/>
                                </a:schemeClr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AD2970" w14:textId="06539FCE" w:rsidR="00AA09E1" w:rsidRPr="00AA09E1" w:rsidRDefault="00DC11B8" w:rsidP="00AA09E1">
                              <w:pPr>
                                <w:spacing w:line="256" w:lineRule="auto"/>
                                <w:jc w:val="center"/>
                                <w:rPr>
                                  <w:sz w:val="28"/>
                                  <w:szCs w:val="24"/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D0D0D"/>
                                  <w:sz w:val="24"/>
                                </w:rPr>
                                <w:t>DHT11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Oval 19"/>
                        <wps:cNvSpPr/>
                        <wps:spPr>
                          <a:xfrm>
                            <a:off x="261" y="667248"/>
                            <a:ext cx="900430" cy="505460"/>
                          </a:xfrm>
                          <a:prstGeom prst="ellipse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60000"/>
                                  <a:lumOff val="40000"/>
                                  <a:tint val="66000"/>
                                  <a:satMod val="160000"/>
                                </a:schemeClr>
                              </a:gs>
                              <a:gs pos="50000">
                                <a:schemeClr val="accent2">
                                  <a:lumMod val="60000"/>
                                  <a:lumOff val="40000"/>
                                  <a:tint val="44500"/>
                                  <a:satMod val="16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  <a:tint val="23500"/>
                                  <a:satMod val="160000"/>
                                </a:schemeClr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FDAAC5" w14:textId="087A3F4F" w:rsidR="00976822" w:rsidRDefault="00DC11B8" w:rsidP="00976822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D0D0D"/>
                                </w:rPr>
                                <w:t>MQ2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261" y="1244029"/>
                            <a:ext cx="900430" cy="505460"/>
                          </a:xfrm>
                          <a:prstGeom prst="ellipse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60000"/>
                                  <a:lumOff val="40000"/>
                                  <a:tint val="66000"/>
                                  <a:satMod val="160000"/>
                                </a:schemeClr>
                              </a:gs>
                              <a:gs pos="50000">
                                <a:schemeClr val="accent2">
                                  <a:lumMod val="60000"/>
                                  <a:lumOff val="40000"/>
                                  <a:tint val="44500"/>
                                  <a:satMod val="16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  <a:tint val="23500"/>
                                  <a:satMod val="160000"/>
                                </a:schemeClr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2E8C2" w14:textId="2A009F70" w:rsidR="00976822" w:rsidRDefault="00DC11B8" w:rsidP="00976822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D0D0D"/>
                                </w:rPr>
                                <w:t>LDR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Oval 21"/>
                        <wps:cNvSpPr/>
                        <wps:spPr>
                          <a:xfrm>
                            <a:off x="261" y="1793304"/>
                            <a:ext cx="900430" cy="505460"/>
                          </a:xfrm>
                          <a:prstGeom prst="ellipse">
                            <a:avLst/>
                          </a:prstGeom>
                          <a:gradFill flip="none" rotWithShape="1">
                            <a:gsLst>
                              <a:gs pos="0">
                                <a:schemeClr val="accent2">
                                  <a:lumMod val="60000"/>
                                  <a:lumOff val="40000"/>
                                  <a:tint val="66000"/>
                                  <a:satMod val="160000"/>
                                </a:schemeClr>
                              </a:gs>
                              <a:gs pos="50000">
                                <a:schemeClr val="accent2">
                                  <a:lumMod val="60000"/>
                                  <a:lumOff val="40000"/>
                                  <a:tint val="44500"/>
                                  <a:satMod val="160000"/>
                                </a:schemeClr>
                              </a:gs>
                              <a:gs pos="100000">
                                <a:schemeClr val="accent2">
                                  <a:lumMod val="60000"/>
                                  <a:lumOff val="40000"/>
                                  <a:tint val="23500"/>
                                  <a:satMod val="160000"/>
                                </a:schemeClr>
                              </a:gs>
                            </a:gsLst>
                            <a:lin ang="5400000" scaled="1"/>
                            <a:tileRect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scene3d>
                            <a:camera prst="orthographicFront"/>
                            <a:lightRig rig="threePt" dir="t"/>
                          </a:scene3d>
                          <a:sp3d>
                            <a:bevelT/>
                          </a:sp3d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5E94737" w14:textId="1B92EB49" w:rsidR="00976822" w:rsidRPr="00DC11B8" w:rsidRDefault="00DC11B8" w:rsidP="00976822">
                              <w:pPr>
                                <w:spacing w:line="252" w:lineRule="auto"/>
                                <w:jc w:val="center"/>
                                <w:rPr>
                                  <w:sz w:val="20"/>
                                  <w:szCs w:val="24"/>
                                </w:rPr>
                              </w:pPr>
                              <w:r>
                                <w:rPr>
                                  <w:rFonts w:eastAsia="Times New Roman"/>
                                  <w:b/>
                                  <w:bCs/>
                                  <w:color w:val="0D0D0D"/>
                                </w:rPr>
                                <w:t xml:space="preserve">SOIL </w:t>
                              </w:r>
                              <w:r w:rsidRPr="00DC11B8">
                                <w:rPr>
                                  <w:rFonts w:eastAsia="Times New Roman"/>
                                  <w:b/>
                                  <w:bCs/>
                                  <w:color w:val="0D0D0D"/>
                                  <w:sz w:val="20"/>
                                </w:rPr>
                                <w:t>MOISTURE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: Diagonal Corners Snipped 22"/>
                        <wps:cNvSpPr/>
                        <wps:spPr>
                          <a:xfrm>
                            <a:off x="163375" y="5087451"/>
                            <a:ext cx="981710" cy="598339"/>
                          </a:xfrm>
                          <a:prstGeom prst="snip2Diag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DB4129" w14:textId="1567FC4B" w:rsidR="00976822" w:rsidRDefault="00DC11B8" w:rsidP="00976822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EXHAUST FA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Rectangle: Diagonal Corners Snipped 23"/>
                        <wps:cNvSpPr/>
                        <wps:spPr>
                          <a:xfrm>
                            <a:off x="3289943" y="5087451"/>
                            <a:ext cx="981710" cy="598339"/>
                          </a:xfrm>
                          <a:prstGeom prst="snip2Diag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ED7596" w14:textId="6D564914" w:rsidR="00976822" w:rsidRDefault="00DC11B8" w:rsidP="00976822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WATER PUM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ectangle: Diagonal Corners Snipped 24"/>
                        <wps:cNvSpPr/>
                        <wps:spPr>
                          <a:xfrm>
                            <a:off x="2241558" y="5087451"/>
                            <a:ext cx="981710" cy="598339"/>
                          </a:xfrm>
                          <a:prstGeom prst="snip2Diag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AF83C5" w14:textId="2C5EB730" w:rsidR="00976822" w:rsidRDefault="00DC11B8" w:rsidP="00976822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PELTIER MODUL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4714355" y="764771"/>
                            <a:ext cx="1080655" cy="73152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A15A68" w14:textId="68D678C3" w:rsidR="00CD598A" w:rsidRDefault="00CD598A" w:rsidP="00CD598A">
                              <w:pPr>
                                <w:jc w:val="center"/>
                              </w:pPr>
                              <w:r>
                                <w:t>REMOTE DESKTO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4714355" y="1807049"/>
                            <a:ext cx="1080135" cy="73152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0">
                            <a:schemeClr val="dk1"/>
                          </a:lnRef>
                          <a:fillRef idx="3">
                            <a:schemeClr val="dk1"/>
                          </a:fillRef>
                          <a:effectRef idx="3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6530C3F" w14:textId="47AD6AB4" w:rsidR="00CD598A" w:rsidRDefault="00CD598A" w:rsidP="00CD598A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REMOTE MOBIL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ectangle: Top Corners One Rounded and One Snipped 27"/>
                        <wps:cNvSpPr/>
                        <wps:spPr>
                          <a:xfrm rot="16200000">
                            <a:off x="1067796" y="775811"/>
                            <a:ext cx="1080653" cy="559814"/>
                          </a:xfrm>
                          <a:prstGeom prst="snip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50F6F9B" w14:textId="77777777" w:rsidR="000838DE" w:rsidRDefault="000838DE" w:rsidP="000838DE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ANALOG / DIGITAL PINS</w:t>
                              </w:r>
                            </w:p>
                            <w:p w14:paraId="264DDB09" w14:textId="7F629C34" w:rsidR="00CD598A" w:rsidRDefault="00CD598A" w:rsidP="00CD598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Rectangle: Top Corners One Rounded and One Snipped 30"/>
                        <wps:cNvSpPr/>
                        <wps:spPr>
                          <a:xfrm rot="10800000">
                            <a:off x="1922087" y="3613467"/>
                            <a:ext cx="896620" cy="335280"/>
                          </a:xfrm>
                          <a:prstGeom prst="snip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E3AB1A" w14:textId="23F8C015" w:rsidR="00CD598A" w:rsidRDefault="00CD598A" w:rsidP="00CD598A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GPIO PIN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Rectangle: Top Corners Rounded 29"/>
                        <wps:cNvSpPr/>
                        <wps:spPr>
                          <a:xfrm>
                            <a:off x="1771650" y="4172990"/>
                            <a:ext cx="1313064" cy="415636"/>
                          </a:xfrm>
                          <a:prstGeom prst="round2SameRect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3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4D421A" w14:textId="5BE9DB9A" w:rsidR="000838DE" w:rsidRPr="00DC11B8" w:rsidRDefault="000838DE" w:rsidP="000838DE">
                              <w:pPr>
                                <w:jc w:val="center"/>
                                <w:rPr>
                                  <w:sz w:val="24"/>
                                </w:rPr>
                              </w:pPr>
                              <w:r w:rsidRPr="00DC11B8">
                                <w:rPr>
                                  <w:sz w:val="24"/>
                                </w:rPr>
                                <w:t>RELAY MODU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: Rounded Corners 18"/>
                        <wps:cNvSpPr/>
                        <wps:spPr>
                          <a:xfrm>
                            <a:off x="1771650" y="266007"/>
                            <a:ext cx="1147156" cy="1541042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FCA3E3" w14:textId="40CB829F" w:rsidR="00CD598A" w:rsidRPr="00DC11B8" w:rsidRDefault="00CD598A" w:rsidP="00CD598A">
                              <w:pPr>
                                <w:jc w:val="center"/>
                                <w:rPr>
                                  <w:sz w:val="24"/>
                                </w:rPr>
                              </w:pPr>
                              <w:r w:rsidRPr="00DC11B8">
                                <w:rPr>
                                  <w:sz w:val="24"/>
                                </w:rPr>
                                <w:t xml:space="preserve">ARDUINO UNO </w:t>
                              </w:r>
                              <w:r w:rsidRPr="00DC11B8">
                                <w:rPr>
                                  <w:sz w:val="24"/>
                                </w:rPr>
                                <w:br/>
                              </w:r>
                              <w:r w:rsidRPr="00DC11B8">
                                <w:rPr>
                                  <w:sz w:val="24"/>
                                </w:rPr>
                                <w:br/>
                                <w:t>MICRO-CONTROLL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ectangle: Top Corners One Rounded and One Snipped 33"/>
                        <wps:cNvSpPr/>
                        <wps:spPr>
                          <a:xfrm>
                            <a:off x="1922087" y="2235055"/>
                            <a:ext cx="896620" cy="335280"/>
                          </a:xfrm>
                          <a:prstGeom prst="snip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0D5524" w14:textId="448D257E" w:rsidR="000838DE" w:rsidRDefault="000838DE" w:rsidP="000838DE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USB POR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ctangle: Rounded Corners 26"/>
                        <wps:cNvSpPr/>
                        <wps:spPr>
                          <a:xfrm rot="16200000">
                            <a:off x="1821799" y="2260358"/>
                            <a:ext cx="1146810" cy="1598419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60BACB" w14:textId="0F373822" w:rsidR="00CD598A" w:rsidRDefault="00CD598A" w:rsidP="00CD598A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RASPBERRY PI</w:t>
                              </w:r>
                              <w:r w:rsidR="000838DE">
                                <w:rPr>
                                  <w:sz w:val="24"/>
                                  <w:szCs w:val="24"/>
                                </w:rPr>
                                <w:t xml:space="preserve"> 3</w:t>
                              </w:r>
                              <w:r w:rsidR="000838DE">
                                <w:rPr>
                                  <w:sz w:val="24"/>
                                  <w:szCs w:val="24"/>
                                </w:rPr>
                                <w:br/>
                                <w:t>MODEL B</w:t>
                              </w:r>
                            </w:p>
                          </w:txbxContent>
                        </wps:txbx>
                        <wps:bodyPr rot="0" spcFirstLastPara="0" vert="vert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37" descr="D:\Soumo\Documents\IOT Project\Wireless-icon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500000">
                            <a:off x="3092145" y="2325954"/>
                            <a:ext cx="486410" cy="388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9" name="Picture 39" descr="D:\Soumo\Documents\IOT Project\Wireless-icon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4316642">
                            <a:off x="4287744" y="1210230"/>
                            <a:ext cx="486410" cy="388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0" name="Picture 40" descr="D:\Soumo\Documents\IOT Project\Wireless-icon.pn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5792492">
                            <a:off x="4266782" y="2153767"/>
                            <a:ext cx="486410" cy="388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6" name="Straight Arrow Connector 36"/>
                        <wps:cNvCnPr/>
                        <wps:spPr>
                          <a:xfrm flipH="1">
                            <a:off x="740872" y="4588626"/>
                            <a:ext cx="1147158" cy="49875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Straight Arrow Connector 42"/>
                        <wps:cNvCnPr/>
                        <wps:spPr>
                          <a:xfrm flipH="1">
                            <a:off x="1655273" y="4589080"/>
                            <a:ext cx="538883" cy="49830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Arrow Connector 43"/>
                        <wps:cNvCnPr>
                          <a:endCxn id="24" idx="3"/>
                        </wps:cNvCnPr>
                        <wps:spPr>
                          <a:xfrm>
                            <a:off x="2560320" y="4589621"/>
                            <a:ext cx="172093" cy="49783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Arrow Connector 44"/>
                        <wps:cNvCnPr>
                          <a:endCxn id="23" idx="3"/>
                        </wps:cNvCnPr>
                        <wps:spPr>
                          <a:xfrm>
                            <a:off x="2918806" y="4589621"/>
                            <a:ext cx="861992" cy="49783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Arrow Connector 41"/>
                        <wps:cNvCnPr/>
                        <wps:spPr>
                          <a:xfrm>
                            <a:off x="2021840" y="3948748"/>
                            <a:ext cx="0" cy="22424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/>
                        <wps:spPr>
                          <a:xfrm>
                            <a:off x="2201840" y="3962180"/>
                            <a:ext cx="0" cy="2241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Arrow Connector 47"/>
                        <wps:cNvCnPr/>
                        <wps:spPr>
                          <a:xfrm>
                            <a:off x="2434590" y="3962180"/>
                            <a:ext cx="0" cy="2241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Straight Arrow Connector 48"/>
                        <wps:cNvCnPr/>
                        <wps:spPr>
                          <a:xfrm>
                            <a:off x="2614295" y="3958890"/>
                            <a:ext cx="0" cy="2241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Arrow Connector 45"/>
                        <wps:cNvCnPr>
                          <a:stCxn id="5" idx="6"/>
                        </wps:cNvCnPr>
                        <wps:spPr>
                          <a:xfrm>
                            <a:off x="900691" y="370394"/>
                            <a:ext cx="427524" cy="3943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Straight Arrow Connector 50"/>
                        <wps:cNvCnPr>
                          <a:stCxn id="19" idx="6"/>
                        </wps:cNvCnPr>
                        <wps:spPr>
                          <a:xfrm flipV="1">
                            <a:off x="900691" y="881149"/>
                            <a:ext cx="427524" cy="3882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Arrow Connector 51"/>
                        <wps:cNvCnPr>
                          <a:stCxn id="20" idx="6"/>
                        </wps:cNvCnPr>
                        <wps:spPr>
                          <a:xfrm flipV="1">
                            <a:off x="900691" y="1172708"/>
                            <a:ext cx="427524" cy="3240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Arrow Connector 52"/>
                        <wps:cNvCnPr>
                          <a:stCxn id="21" idx="6"/>
                        </wps:cNvCnPr>
                        <wps:spPr>
                          <a:xfrm flipV="1">
                            <a:off x="900691" y="1413164"/>
                            <a:ext cx="427524" cy="63287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Straight Arrow Connector 49"/>
                        <wps:cNvCnPr>
                          <a:stCxn id="18" idx="2"/>
                          <a:endCxn id="33" idx="3"/>
                        </wps:cNvCnPr>
                        <wps:spPr>
                          <a:xfrm>
                            <a:off x="2345228" y="1807049"/>
                            <a:ext cx="25169" cy="42800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2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695E75" id="Canvas 1" o:spid="_x0000_s1027" editas="canvas" style="position:absolute;margin-left:4.5pt;margin-top:196.35pt;width:458.15pt;height:447.7pt;z-index:251663360" coordsize="58185,56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8185;height:56857;visibility:visible;mso-wrap-style:square">
                  <v:fill o:detectmouseclick="t"/>
                  <v:path o:connecttype="none"/>
                </v:shape>
                <v:shape id="Rectangle: Diagonal Corners Snipped 7" o:spid="_x0000_s1029" style="position:absolute;left:12118;top:50872;width:9823;height:5985;visibility:visible;mso-wrap-style:square;v-text-anchor:middle" coordsize="982317,5985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" adj="-11796480,,5400" path="m,l882563,r99754,99754l982317,598513r,l99754,598513,,498759,,xe" fillcolor="#70ad47 [3209]" strokecolor="white [3201]" strokeweight="1.5pt">
                  <v:stroke joinstyle="miter"/>
                  <v:formulas/>
                  <v:path arrowok="t" o:connecttype="custom" o:connectlocs="0,0;882563,0;982317,99754;982317,598513;982317,598513;99754,598513;0,498759;0,0" o:connectangles="0,0,0,0,0,0,0,0" textboxrect="0,0,982317,598513"/>
                  <v:textbox>
                    <w:txbxContent>
                      <w:p w14:paraId="0B66528B" w14:textId="2A510756" w:rsidR="00AA09E1" w:rsidRPr="00AA09E1" w:rsidRDefault="00DC11B8" w:rsidP="00AA09E1">
                        <w:pPr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ARTIFICIALLIGHT</w:t>
                        </w:r>
                      </w:p>
                    </w:txbxContent>
                  </v:textbox>
                </v:shape>
                <v:oval id="Oval 5" o:spid="_x0000_s1030" style="position:absolute;top:1174;width:9006;height:5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" fillcolor="#f4b083 [1941]" stroked="f" strokeweight="1pt">
                  <v:fill color2="#f4b083 [1941]" rotate="t" colors="0 #ffcaa7;.5 #ffddc8;1 #ffeee4" focus="100%" type="gradient"/>
                  <v:stroke joinstyle="miter"/>
                  <v:shadow on="t" color="black" opacity="26214f" origin="-.5,-.5" offset=".74836mm,.74836mm"/>
                  <v:textbox inset="0,0,0,0">
                    <w:txbxContent>
                      <w:p w14:paraId="22AD2970" w14:textId="06539FCE" w:rsidR="00AA09E1" w:rsidRPr="00AA09E1" w:rsidRDefault="00DC11B8" w:rsidP="00AA09E1">
                        <w:pPr>
                          <w:spacing w:line="256" w:lineRule="auto"/>
                          <w:jc w:val="center"/>
                          <w:rPr>
                            <w:sz w:val="28"/>
                            <w:szCs w:val="24"/>
                          </w:rPr>
                        </w:pPr>
                        <w:r>
                          <w:rPr>
                            <w:rFonts w:eastAsia="Times New Roman"/>
                            <w:b/>
                            <w:bCs/>
                            <w:color w:val="0D0D0D"/>
                            <w:sz w:val="24"/>
                          </w:rPr>
                          <w:t>DHT11</w:t>
                        </w:r>
                      </w:p>
                    </w:txbxContent>
                  </v:textbox>
                </v:oval>
                <v:oval id="Oval 19" o:spid="_x0000_s1031" style="position:absolute;left:2;top:6672;width:9004;height:50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" fillcolor="#f4b083 [1941]" stroked="f" strokeweight="1pt">
                  <v:fill color2="#f4b083 [1941]" rotate="t" colors="0 #ffcaa7;.5 #ffddc8;1 #ffeee4" focus="100%" type="gradient"/>
                  <v:stroke joinstyle="miter"/>
                  <v:shadow on="t" color="black" opacity="26214f" origin="-.5,-.5" offset=".74836mm,.74836mm"/>
                  <v:textbox inset="0,0,0,0">
                    <w:txbxContent>
                      <w:p w14:paraId="14FDAAC5" w14:textId="087A3F4F" w:rsidR="00976822" w:rsidRDefault="00DC11B8" w:rsidP="00976822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Times New Roman"/>
                            <w:b/>
                            <w:bCs/>
                            <w:color w:val="0D0D0D"/>
                          </w:rPr>
                          <w:t>MQ2</w:t>
                        </w:r>
                      </w:p>
                    </w:txbxContent>
                  </v:textbox>
                </v:oval>
                <v:oval id="Oval 20" o:spid="_x0000_s1032" style="position:absolute;left:2;top:12440;width:9004;height:50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" fillcolor="#f4b083 [1941]" stroked="f" strokeweight="1pt">
                  <v:fill color2="#f4b083 [1941]" rotate="t" colors="0 #ffcaa7;.5 #ffddc8;1 #ffeee4" focus="100%" type="gradient"/>
                  <v:stroke joinstyle="miter"/>
                  <v:shadow on="t" color="black" opacity="26214f" origin="-.5,-.5" offset=".74836mm,.74836mm"/>
                  <v:textbox inset="0,0,0,0">
                    <w:txbxContent>
                      <w:p w14:paraId="1812E8C2" w14:textId="2A009F70" w:rsidR="00976822" w:rsidRDefault="00DC11B8" w:rsidP="00976822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Times New Roman"/>
                            <w:b/>
                            <w:bCs/>
                            <w:color w:val="0D0D0D"/>
                          </w:rPr>
                          <w:t>LDR</w:t>
                        </w:r>
                      </w:p>
                    </w:txbxContent>
                  </v:textbox>
                </v:oval>
                <v:oval id="Oval 21" o:spid="_x0000_s1033" style="position:absolute;left:2;top:17933;width:9004;height:50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" fillcolor="#f4b083 [1941]" stroked="f" strokeweight="1pt">
                  <v:fill color2="#f4b083 [1941]" rotate="t" colors="0 #ffcaa7;.5 #ffddc8;1 #ffeee4" focus="100%" type="gradient"/>
                  <v:stroke joinstyle="miter"/>
                  <v:shadow on="t" color="black" opacity="26214f" origin="-.5,-.5" offset=".74836mm,.74836mm"/>
                  <v:textbox inset="0,0,0,0">
                    <w:txbxContent>
                      <w:p w14:paraId="55E94737" w14:textId="1B92EB49" w:rsidR="00976822" w:rsidRPr="00DC11B8" w:rsidRDefault="00DC11B8" w:rsidP="00976822">
                        <w:pPr>
                          <w:spacing w:line="252" w:lineRule="auto"/>
                          <w:jc w:val="center"/>
                          <w:rPr>
                            <w:sz w:val="20"/>
                            <w:szCs w:val="24"/>
                          </w:rPr>
                        </w:pPr>
                        <w:r>
                          <w:rPr>
                            <w:rFonts w:eastAsia="Times New Roman"/>
                            <w:b/>
                            <w:bCs/>
                            <w:color w:val="0D0D0D"/>
                          </w:rPr>
                          <w:t xml:space="preserve">SOIL </w:t>
                        </w:r>
                        <w:r w:rsidRPr="00DC11B8">
                          <w:rPr>
                            <w:rFonts w:eastAsia="Times New Roman"/>
                            <w:b/>
                            <w:bCs/>
                            <w:color w:val="0D0D0D"/>
                            <w:sz w:val="20"/>
                          </w:rPr>
                          <w:t>MOISTURE</w:t>
                        </w:r>
                      </w:p>
                    </w:txbxContent>
                  </v:textbox>
                </v:oval>
                <v:shape id="Rectangle: Diagonal Corners Snipped 22" o:spid="_x0000_s1034" style="position:absolute;left:1633;top:50874;width:9817;height:5983;visibility:visible;mso-wrap-style:square;v-text-anchor:middle" coordsize="981710,5983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" adj="-11796480,,5400" path="m,l881985,r99725,99725l981710,598339r,l99725,598339,,498614,,xe" fillcolor="#70ad47 [3209]" strokecolor="white [3201]" strokeweight="1.5pt">
                  <v:stroke joinstyle="miter"/>
                  <v:formulas/>
                  <v:path arrowok="t" o:connecttype="custom" o:connectlocs="0,0;881985,0;981710,99725;981710,598339;981710,598339;99725,598339;0,498614;0,0" o:connectangles="0,0,0,0,0,0,0,0" textboxrect="0,0,981710,598339"/>
                  <v:textbox>
                    <w:txbxContent>
                      <w:p w14:paraId="08DB4129" w14:textId="1567FC4B" w:rsidR="00976822" w:rsidRDefault="00DC11B8" w:rsidP="00976822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</w:rPr>
                          <w:t>EXHAUST FAN</w:t>
                        </w:r>
                      </w:p>
                    </w:txbxContent>
                  </v:textbox>
                </v:shape>
                <v:shape id="Rectangle: Diagonal Corners Snipped 23" o:spid="_x0000_s1035" style="position:absolute;left:32899;top:50874;width:9817;height:5983;visibility:visible;mso-wrap-style:square;v-text-anchor:middle" coordsize="981710,5983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" adj="-11796480,,5400" path="m,l881985,r99725,99725l981710,598339r,l99725,598339,,498614,,xe" fillcolor="#70ad47 [3209]" strokecolor="white [3201]" strokeweight="1.5pt">
                  <v:stroke joinstyle="miter"/>
                  <v:formulas/>
                  <v:path arrowok="t" o:connecttype="custom" o:connectlocs="0,0;881985,0;981710,99725;981710,598339;981710,598339;99725,598339;0,498614;0,0" o:connectangles="0,0,0,0,0,0,0,0" textboxrect="0,0,981710,598339"/>
                  <v:textbox>
                    <w:txbxContent>
                      <w:p w14:paraId="06ED7596" w14:textId="6D564914" w:rsidR="00976822" w:rsidRDefault="00DC11B8" w:rsidP="00976822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</w:rPr>
                          <w:t>WATER PUMP</w:t>
                        </w:r>
                      </w:p>
                    </w:txbxContent>
                  </v:textbox>
                </v:shape>
                <v:shape id="Rectangle: Diagonal Corners Snipped 24" o:spid="_x0000_s1036" style="position:absolute;left:22415;top:50874;width:9817;height:5983;visibility:visible;mso-wrap-style:square;v-text-anchor:middle" coordsize="981710,5983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" adj="-11796480,,5400" path="m,l881985,r99725,99725l981710,598339r,l99725,598339,,498614,,xe" fillcolor="#70ad47 [3209]" strokecolor="white [3201]" strokeweight="1.5pt">
                  <v:stroke joinstyle="miter"/>
                  <v:formulas/>
                  <v:path arrowok="t" o:connecttype="custom" o:connectlocs="0,0;881985,0;981710,99725;981710,598339;981710,598339;99725,598339;0,498614;0,0" o:connectangles="0,0,0,0,0,0,0,0" textboxrect="0,0,981710,598339"/>
                  <v:textbox>
                    <w:txbxContent>
                      <w:p w14:paraId="75AF83C5" w14:textId="2C5EB730" w:rsidR="00976822" w:rsidRDefault="00DC11B8" w:rsidP="00976822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</w:rPr>
                          <w:t>PELTIER MODULE</w:t>
                        </w:r>
                      </w:p>
                    </w:txbxContent>
                  </v:textbox>
                </v:shape>
                <v:rect id="Rectangle 25" o:spid="_x0000_s1037" style="position:absolute;left:47143;top:7647;width:10807;height:7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68A15A68" w14:textId="68D678C3" w:rsidR="00CD598A" w:rsidRDefault="00CD598A" w:rsidP="00CD598A">
                        <w:pPr>
                          <w:jc w:val="center"/>
                        </w:pPr>
                        <w:r>
                          <w:t>REMOTE DESKTOP</w:t>
                        </w:r>
                      </w:p>
                    </w:txbxContent>
                  </v:textbox>
                </v:rect>
                <v:rect id="Rectangle 28" o:spid="_x0000_s1038" style="position:absolute;left:47143;top:18070;width:10801;height:7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" fillcolor="#101010 [3024]" stroked="f">
                  <v:fill color2="black [3168]" rotate="t" colors="0 #454545;.5 black;1 black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36530C3F" w14:textId="47AD6AB4" w:rsidR="00CD598A" w:rsidRDefault="00CD598A" w:rsidP="00CD598A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</w:rPr>
                          <w:t>REMOTE MOBILE</w:t>
                        </w:r>
                      </w:p>
                    </w:txbxContent>
                  </v:textbox>
                </v:rect>
                <v:shape id="Rectangle: Top Corners One Rounded and One Snipped 27" o:spid="_x0000_s1039" style="position:absolute;left:10677;top:7758;width:10807;height:5598;rotation:-90;visibility:visible;mso-wrap-style:square;v-text-anchor:middle" coordsize="1080653,5598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" adj="-11796480,,5400" path="m93304,l987349,r93304,93304l1080653,559814,,559814,,93304c,41774,41774,,93304,xe" fillcolor="#5b9bd5 [3208]" strokecolor="white [3201]" strokeweight="1.5pt">
                  <v:stroke joinstyle="miter"/>
                  <v:formulas/>
                  <v:path arrowok="t" o:connecttype="custom" o:connectlocs="93304,0;987349,0;1080653,93304;1080653,559814;0,559814;0,93304;93304,0" o:connectangles="0,0,0,0,0,0,0" textboxrect="0,0,1080653,559814"/>
                  <v:textbox>
                    <w:txbxContent>
                      <w:p w14:paraId="050F6F9B" w14:textId="77777777" w:rsidR="000838DE" w:rsidRDefault="000838DE" w:rsidP="000838DE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</w:rPr>
                          <w:t>ANALOG / DIGITAL PINS</w:t>
                        </w:r>
                      </w:p>
                      <w:p w14:paraId="264DDB09" w14:textId="7F629C34" w:rsidR="00CD598A" w:rsidRDefault="00CD598A" w:rsidP="00CD598A">
                        <w:pPr>
                          <w:jc w:val="center"/>
                        </w:pPr>
                      </w:p>
                    </w:txbxContent>
                  </v:textbox>
                </v:shape>
                <v:shape id="Rectangle: Top Corners One Rounded and One Snipped 30" o:spid="_x0000_s1040" style="position:absolute;left:19220;top:36134;width:8967;height:3353;rotation:180;visibility:visible;mso-wrap-style:square;v-text-anchor:middle" coordsize="896620,3352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" adj="-11796480,,5400" path="m55881,l840739,r55881,55881l896620,335280,,335280,,55881c,25019,25019,,55881,xe" fillcolor="#5b9bd5 [3208]" strokecolor="white [3201]" strokeweight="1.5pt">
                  <v:stroke joinstyle="miter"/>
                  <v:formulas/>
                  <v:path arrowok="t" o:connecttype="custom" o:connectlocs="55881,0;840739,0;896620,55881;896620,335280;0,335280;0,55881;55881,0" o:connectangles="0,0,0,0,0,0,0" textboxrect="0,0,896620,335280"/>
                  <v:textbox>
                    <w:txbxContent>
                      <w:p w14:paraId="23E3AB1A" w14:textId="23F8C015" w:rsidR="00CD598A" w:rsidRDefault="00CD598A" w:rsidP="00CD598A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</w:rPr>
                          <w:t>GPIO PINS</w:t>
                        </w:r>
                      </w:p>
                    </w:txbxContent>
                  </v:textbox>
                </v:shape>
                <v:shape id="Rectangle: Top Corners Rounded 29" o:spid="_x0000_s1041" style="position:absolute;left:17716;top:41729;width:13131;height:4157;visibility:visible;mso-wrap-style:square;v-text-anchor:middle" coordsize="1313064,415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" adj="-11796480,,5400" path="m69274,l1243790,v38259,,69274,31015,69274,69274l1313064,415636r,l,415636r,l,69274c,31015,31015,,69274,xe" fillcolor="#ee853d [3029]" strokecolor="#ed7d31 [3205]" strokeweight=".5pt">
                  <v:fill color2="#ec7a2d [3173]" rotate="t" colors="0 #f18c55;.5 #f67b28;1 #e56b17" focus="100%" type="gradient">
                    <o:fill v:ext="view" type="gradientUnscaled"/>
                  </v:fill>
                  <v:stroke joinstyle="miter"/>
                  <v:formulas/>
                  <v:path arrowok="t" o:connecttype="custom" o:connectlocs="69274,0;1243790,0;1313064,69274;1313064,415636;1313064,415636;0,415636;0,415636;0,69274;69274,0" o:connectangles="0,0,0,0,0,0,0,0,0" textboxrect="0,0,1313064,415636"/>
                  <v:textbox>
                    <w:txbxContent>
                      <w:p w14:paraId="6E4D421A" w14:textId="5BE9DB9A" w:rsidR="000838DE" w:rsidRPr="00DC11B8" w:rsidRDefault="000838DE" w:rsidP="000838DE">
                        <w:pPr>
                          <w:jc w:val="center"/>
                          <w:rPr>
                            <w:sz w:val="24"/>
                          </w:rPr>
                        </w:pPr>
                        <w:r w:rsidRPr="00DC11B8">
                          <w:rPr>
                            <w:sz w:val="24"/>
                          </w:rPr>
                          <w:t>RELAY MODULE</w:t>
                        </w:r>
                      </w:p>
                    </w:txbxContent>
                  </v:textbox>
                </v:shape>
                <v:roundrect id="Rectangle: Rounded Corners 18" o:spid="_x0000_s1042" style="position:absolute;left:17716;top:2660;width:11472;height:154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" fillcolor="#5b9bd5 [3208]" strokecolor="white [3201]" strokeweight="1.5pt">
                  <v:stroke joinstyle="miter"/>
                  <v:textbox>
                    <w:txbxContent>
                      <w:p w14:paraId="10FCA3E3" w14:textId="40CB829F" w:rsidR="00CD598A" w:rsidRPr="00DC11B8" w:rsidRDefault="00CD598A" w:rsidP="00CD598A">
                        <w:pPr>
                          <w:jc w:val="center"/>
                          <w:rPr>
                            <w:sz w:val="24"/>
                          </w:rPr>
                        </w:pPr>
                        <w:r w:rsidRPr="00DC11B8">
                          <w:rPr>
                            <w:sz w:val="24"/>
                          </w:rPr>
                          <w:t xml:space="preserve">ARDUINO UNO </w:t>
                        </w:r>
                        <w:r w:rsidRPr="00DC11B8">
                          <w:rPr>
                            <w:sz w:val="24"/>
                          </w:rPr>
                          <w:br/>
                        </w:r>
                        <w:r w:rsidRPr="00DC11B8">
                          <w:rPr>
                            <w:sz w:val="24"/>
                          </w:rPr>
                          <w:br/>
                          <w:t>MICRO-CONTROLLER</w:t>
                        </w:r>
                      </w:p>
                    </w:txbxContent>
                  </v:textbox>
                </v:roundrect>
                <v:shape id="Rectangle: Top Corners One Rounded and One Snipped 33" o:spid="_x0000_s1043" style="position:absolute;left:19220;top:22350;width:8967;height:3353;visibility:visible;mso-wrap-style:square;v-text-anchor:middle" coordsize="896620,3352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" adj="-11796480,,5400" path="m55881,l840739,r55881,55881l896620,335280,,335280,,55881c,25019,25019,,55881,xe" fillcolor="#5b9bd5 [3208]" strokecolor="white [3201]" strokeweight="1.5pt">
                  <v:stroke joinstyle="miter"/>
                  <v:formulas/>
                  <v:path arrowok="t" o:connecttype="custom" o:connectlocs="55881,0;840739,0;896620,55881;896620,335280;0,335280;0,55881;55881,0" o:connectangles="0,0,0,0,0,0,0" textboxrect="0,0,896620,335280"/>
                  <v:textbox>
                    <w:txbxContent>
                      <w:p w14:paraId="040D5524" w14:textId="448D257E" w:rsidR="000838DE" w:rsidRDefault="000838DE" w:rsidP="000838DE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</w:rPr>
                          <w:t>USB PORT</w:t>
                        </w:r>
                      </w:p>
                    </w:txbxContent>
                  </v:textbox>
                </v:shape>
                <v:roundrect id="Rectangle: Rounded Corners 26" o:spid="_x0000_s1044" style="position:absolute;left:18218;top:22602;width:11468;height:15985;rotation:-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" fillcolor="#5b9bd5 [3208]" strokecolor="white [3201]" strokeweight="1.5pt">
                  <v:stroke joinstyle="miter"/>
                  <v:textbox style="layout-flow:vertical">
                    <w:txbxContent>
                      <w:p w14:paraId="5060BACB" w14:textId="0F373822" w:rsidR="00CD598A" w:rsidRDefault="00CD598A" w:rsidP="00CD598A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RASPBERRY PI</w:t>
                        </w:r>
                        <w:r w:rsidR="000838DE">
                          <w:rPr>
                            <w:sz w:val="24"/>
                            <w:szCs w:val="24"/>
                          </w:rPr>
                          <w:t xml:space="preserve"> 3</w:t>
                        </w:r>
                        <w:r w:rsidR="000838DE">
                          <w:rPr>
                            <w:sz w:val="24"/>
                            <w:szCs w:val="24"/>
                          </w:rPr>
                          <w:br/>
                          <w:t>MODEL B</w:t>
                        </w:r>
                      </w:p>
                    </w:txbxContent>
                  </v:textbox>
                </v:roundrect>
                <v:shape id="Picture 37" o:spid="_x0000_s1045" type="#_x0000_t75" style="position:absolute;left:30921;top:23259;width:4864;height:3886;rotation: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">
                  <v:imagedata r:id="rId5" o:title="Wireless-icon"/>
                </v:shape>
                <v:shape id="Picture 39" o:spid="_x0000_s1046" type="#_x0000_t75" style="position:absolute;left:42877;top:12102;width:4864;height:3886;rotation:-7955369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">
                  <v:imagedata r:id="rId5" o:title="Wireless-icon"/>
                </v:shape>
                <v:shape id="Picture 40" o:spid="_x0000_s1047" type="#_x0000_t75" style="position:absolute;left:42667;top:21537;width:4864;height:3886;rotation:-6343347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">
                  <v:imagedata r:id="rId5" o:title="Wireless-icon"/>
                </v:shape>
                <v:shape id="Straight Arrow Connector 36" o:spid="_x0000_s1048" type="#_x0000_t32" style="position:absolute;left:7408;top:45886;width:11472;height:498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" strokecolor="#5b9bd5 [3208]" strokeweight="1.5pt">
                  <v:stroke endarrow="block" joinstyle="miter"/>
                </v:shape>
                <v:shape id="Straight Arrow Connector 42" o:spid="_x0000_s1049" type="#_x0000_t32" style="position:absolute;left:16552;top:45890;width:5389;height:498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" strokecolor="#5b9bd5 [3208]" strokeweight="1.5pt">
                  <v:stroke endarrow="block" joinstyle="miter"/>
                </v:shape>
                <v:shape id="Straight Arrow Connector 43" o:spid="_x0000_s1050" type="#_x0000_t32" style="position:absolute;left:25603;top:45896;width:1721;height:497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" strokecolor="#5b9bd5 [3208]" strokeweight="1.5pt">
                  <v:stroke endarrow="block" joinstyle="miter"/>
                </v:shape>
                <v:shape id="Straight Arrow Connector 44" o:spid="_x0000_s1051" type="#_x0000_t32" style="position:absolute;left:29188;top:45896;width:8619;height:497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" strokecolor="#5b9bd5 [3208]" strokeweight="1.5pt">
                  <v:stroke endarrow="block" joinstyle="miter"/>
                </v:shape>
                <v:shape id="Straight Arrow Connector 41" o:spid="_x0000_s1052" type="#_x0000_t32" style="position:absolute;left:20218;top:39487;width:0;height:22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" strokecolor="#70ad47 [3209]" strokeweight="1.5pt">
                  <v:stroke endarrow="block" joinstyle="miter"/>
                </v:shape>
                <v:shape id="Straight Arrow Connector 46" o:spid="_x0000_s1053" type="#_x0000_t32" style="position:absolute;left:22018;top:39621;width:0;height:22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" strokecolor="#70ad47 [3209]" strokeweight="1.5pt">
                  <v:stroke endarrow="block" joinstyle="miter"/>
                </v:shape>
                <v:shape id="Straight Arrow Connector 47" o:spid="_x0000_s1054" type="#_x0000_t32" style="position:absolute;left:24345;top:39621;width:0;height:22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" strokecolor="#70ad47 [3209]" strokeweight="1.5pt">
                  <v:stroke endarrow="block" joinstyle="miter"/>
                </v:shape>
                <v:shape id="Straight Arrow Connector 48" o:spid="_x0000_s1055" type="#_x0000_t32" style="position:absolute;left:26142;top:39588;width:0;height:22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" strokecolor="#70ad47 [3209]" strokeweight="1.5pt">
                  <v:stroke endarrow="block" joinstyle="miter"/>
                </v:shape>
                <v:shape id="Straight Arrow Connector 45" o:spid="_x0000_s1056" type="#_x0000_t32" style="position:absolute;left:9006;top:3703;width:4276;height:39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" strokecolor="#ed7d31 [3205]" strokeweight="1.5pt">
                  <v:stroke endarrow="block" joinstyle="miter"/>
                </v:shape>
                <v:shape id="Straight Arrow Connector 50" o:spid="_x0000_s1057" type="#_x0000_t32" style="position:absolute;left:9006;top:8811;width:4276;height:38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" strokecolor="#ed7d31 [3205]" strokeweight="1.5pt">
                  <v:stroke endarrow="block" joinstyle="miter"/>
                </v:shape>
                <v:shape id="Straight Arrow Connector 51" o:spid="_x0000_s1058" type="#_x0000_t32" style="position:absolute;left:9006;top:11727;width:4276;height:32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" strokecolor="#ed7d31 [3205]" strokeweight="1.5pt">
                  <v:stroke endarrow="block" joinstyle="miter"/>
                </v:shape>
                <v:shape id="Straight Arrow Connector 52" o:spid="_x0000_s1059" type="#_x0000_t32" style="position:absolute;left:9006;top:14131;width:4276;height:63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" strokecolor="#ed7d31 [3205]" strokeweight="1.5pt">
                  <v:stroke endarrow="block" joinstyle="miter"/>
                </v:shape>
                <v:shape id="Straight Arrow Connector 49" o:spid="_x0000_s1060" type="#_x0000_t32" style="position:absolute;left:23452;top:18070;width:251;height:42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" strokecolor="#ffc000 [3207]" strokeweight="1.5pt">
                  <v:stroke endarrow="block" joinstyle="miter"/>
                </v:shape>
                <w10:wrap type="topAndBottom"/>
              </v:group>
            </w:pict>
          </mc:Fallback>
        </mc:AlternateContent>
      </w:r>
      <w:bookmarkEnd w:id="0"/>
    </w:p>
    <w:sectPr w:rsidR="00AA09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EAhNLQ0MjMxNzCyUdpeDU4uLM/DyQAsNaADv5BsYsAAAA"/>
  </w:docVars>
  <w:rsids>
    <w:rsidRoot w:val="00AA09E1"/>
    <w:rsid w:val="000731F6"/>
    <w:rsid w:val="000838DE"/>
    <w:rsid w:val="003F0555"/>
    <w:rsid w:val="00976822"/>
    <w:rsid w:val="00A00E06"/>
    <w:rsid w:val="00AA09E1"/>
    <w:rsid w:val="00CD598A"/>
    <w:rsid w:val="00DC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70108"/>
  <w15:chartTrackingRefBased/>
  <w15:docId w15:val="{38691B5A-754E-4AAA-B9CC-D80D60F3C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odeep Dutta</dc:creator>
  <cp:keywords/>
  <dc:description/>
  <cp:lastModifiedBy>Soumodeep Dutta</cp:lastModifiedBy>
  <cp:revision>2</cp:revision>
  <dcterms:created xsi:type="dcterms:W3CDTF">2019-05-22T11:59:00Z</dcterms:created>
  <dcterms:modified xsi:type="dcterms:W3CDTF">2019-05-23T14:43:00Z</dcterms:modified>
</cp:coreProperties>
</file>